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1E013A" w14:textId="7311E56E" w:rsidR="00FE71BD" w:rsidRPr="00FE71BD" w:rsidRDefault="001E7AA5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233FCD">
        <w:rPr>
          <w:rFonts w:ascii="Cambria" w:eastAsia="나눔고딕" w:hAnsi="Cambria" w:cs="Tahoma"/>
          <w:b/>
          <w:bCs/>
          <w:sz w:val="24"/>
          <w:szCs w:val="24"/>
        </w:rPr>
        <w:t>Subject:</w:t>
      </w:r>
      <w:r w:rsidRPr="00233FCD">
        <w:rPr>
          <w:rFonts w:ascii="Cambria" w:eastAsia="나눔고딕" w:hAnsi="Cambria" w:cs="Tahoma"/>
          <w:sz w:val="24"/>
          <w:szCs w:val="24"/>
        </w:rPr>
        <w:t xml:space="preserve"> </w:t>
      </w:r>
      <w:r w:rsidR="00FE71BD" w:rsidRPr="00FE71BD">
        <w:rPr>
          <w:rFonts w:ascii="Cambria" w:eastAsia="나눔고딕" w:hAnsi="Cambria" w:cs="Tahoma" w:hint="eastAsia"/>
          <w:sz w:val="24"/>
          <w:szCs w:val="24"/>
        </w:rPr>
        <w:t>202</w:t>
      </w:r>
      <w:r w:rsidR="008F0D8D">
        <w:rPr>
          <w:rFonts w:ascii="Cambria" w:eastAsia="나눔고딕" w:hAnsi="Cambria" w:cs="Tahoma" w:hint="eastAsia"/>
          <w:sz w:val="24"/>
          <w:szCs w:val="24"/>
        </w:rPr>
        <w:t>5</w:t>
      </w:r>
      <w:r w:rsidR="00FE71BD"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="00FE71BD" w:rsidRPr="00FE71BD">
        <w:rPr>
          <w:rFonts w:ascii="Cambria" w:eastAsia="나눔고딕" w:hAnsi="Cambria" w:cs="Tahoma" w:hint="eastAsia"/>
          <w:sz w:val="24"/>
          <w:szCs w:val="24"/>
        </w:rPr>
        <w:t>두뇌동기연구소</w:t>
      </w:r>
      <w:r w:rsidR="00FE71BD" w:rsidRPr="00FE71BD">
        <w:rPr>
          <w:rFonts w:ascii="Cambria" w:eastAsia="나눔고딕" w:hAnsi="Cambria" w:cs="Tahoma" w:hint="eastAsia"/>
          <w:sz w:val="24"/>
          <w:szCs w:val="24"/>
        </w:rPr>
        <w:t xml:space="preserve">(bMRI) </w:t>
      </w:r>
      <w:r w:rsidR="00FE71BD" w:rsidRPr="00FE71BD">
        <w:rPr>
          <w:rFonts w:ascii="Cambria" w:eastAsia="나눔고딕" w:hAnsi="Cambria" w:cs="Tahoma" w:hint="eastAsia"/>
          <w:sz w:val="24"/>
          <w:szCs w:val="24"/>
        </w:rPr>
        <w:t>동기</w:t>
      </w:r>
      <w:r w:rsidR="00FE71BD"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="00FE71BD" w:rsidRPr="00FE71BD">
        <w:rPr>
          <w:rFonts w:ascii="Cambria" w:eastAsia="나눔고딕" w:hAnsi="Cambria" w:cs="Tahoma" w:hint="eastAsia"/>
          <w:sz w:val="24"/>
          <w:szCs w:val="24"/>
        </w:rPr>
        <w:t>국제심포지엄</w:t>
      </w:r>
      <w:r w:rsidR="00FE71BD"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="00FE71BD" w:rsidRPr="00FE71BD">
        <w:rPr>
          <w:rFonts w:ascii="Cambria" w:eastAsia="나눔고딕" w:hAnsi="Cambria" w:cs="Tahoma" w:hint="eastAsia"/>
          <w:sz w:val="24"/>
          <w:szCs w:val="24"/>
        </w:rPr>
        <w:t>일일</w:t>
      </w:r>
      <w:r w:rsidR="00FE71BD"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="00FE71BD" w:rsidRPr="00FE71BD">
        <w:rPr>
          <w:rFonts w:ascii="Cambria" w:eastAsia="나눔고딕" w:hAnsi="Cambria" w:cs="Tahoma" w:hint="eastAsia"/>
          <w:sz w:val="24"/>
          <w:szCs w:val="24"/>
        </w:rPr>
        <w:t>행사보조</w:t>
      </w:r>
      <w:r w:rsidR="00FE71BD" w:rsidRPr="00FE71BD">
        <w:rPr>
          <w:rFonts w:ascii="Cambria" w:eastAsia="나눔고딕" w:hAnsi="Cambria" w:cs="Tahoma" w:hint="eastAsia"/>
          <w:sz w:val="24"/>
          <w:szCs w:val="24"/>
        </w:rPr>
        <w:t xml:space="preserve"> / </w:t>
      </w:r>
      <w:r w:rsidR="00FE71BD" w:rsidRPr="00FE71BD">
        <w:rPr>
          <w:rFonts w:ascii="Cambria" w:eastAsia="나눔고딕" w:hAnsi="Cambria" w:cs="Tahoma" w:hint="eastAsia"/>
          <w:sz w:val="24"/>
          <w:szCs w:val="24"/>
        </w:rPr>
        <w:t>사진촬영담당</w:t>
      </w:r>
      <w:r w:rsidR="00FE71BD"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="00FE71BD" w:rsidRPr="00FE71BD">
        <w:rPr>
          <w:rFonts w:ascii="Cambria" w:eastAsia="나눔고딕" w:hAnsi="Cambria" w:cs="Tahoma" w:hint="eastAsia"/>
          <w:sz w:val="24"/>
          <w:szCs w:val="24"/>
        </w:rPr>
        <w:t>모집</w:t>
      </w:r>
    </w:p>
    <w:p w14:paraId="7521CB49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</w:p>
    <w:p w14:paraId="2C8098B8" w14:textId="3C919590" w:rsid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>내용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: </w:t>
      </w:r>
      <w:r w:rsidRPr="00FE71BD">
        <w:rPr>
          <w:rFonts w:ascii="Cambria" w:eastAsia="나눔고딕" w:hAnsi="Cambria" w:cs="Tahoma" w:hint="eastAsia"/>
          <w:sz w:val="24"/>
          <w:szCs w:val="24"/>
        </w:rPr>
        <w:t>두뇌동기연구소에서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개최하는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'202</w:t>
      </w:r>
      <w:r w:rsidR="008F0D8D">
        <w:rPr>
          <w:rFonts w:ascii="Cambria" w:eastAsia="나눔고딕" w:hAnsi="Cambria" w:cs="Tahoma" w:hint="eastAsia"/>
          <w:sz w:val="24"/>
          <w:szCs w:val="24"/>
        </w:rPr>
        <w:t>5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두뇌동기연구소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(bMRI) </w:t>
      </w:r>
      <w:r w:rsidRPr="00FE71BD">
        <w:rPr>
          <w:rFonts w:ascii="Cambria" w:eastAsia="나눔고딕" w:hAnsi="Cambria" w:cs="Tahoma" w:hint="eastAsia"/>
          <w:sz w:val="24"/>
          <w:szCs w:val="24"/>
        </w:rPr>
        <w:t>동기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국제심포지엄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' </w:t>
      </w:r>
      <w:r w:rsidRPr="00FE71BD">
        <w:rPr>
          <w:rFonts w:ascii="Cambria" w:eastAsia="나눔고딕" w:hAnsi="Cambria" w:cs="Tahoma" w:hint="eastAsia"/>
          <w:sz w:val="24"/>
          <w:szCs w:val="24"/>
        </w:rPr>
        <w:t>행사보조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3</w:t>
      </w:r>
      <w:r w:rsidRPr="00FE71BD">
        <w:rPr>
          <w:rFonts w:ascii="Cambria" w:eastAsia="나눔고딕" w:hAnsi="Cambria" w:cs="Tahoma" w:hint="eastAsia"/>
          <w:sz w:val="24"/>
          <w:szCs w:val="24"/>
        </w:rPr>
        <w:t>명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/ </w:t>
      </w:r>
      <w:r w:rsidRPr="00FE71BD">
        <w:rPr>
          <w:rFonts w:ascii="Cambria" w:eastAsia="나눔고딕" w:hAnsi="Cambria" w:cs="Tahoma" w:hint="eastAsia"/>
          <w:sz w:val="24"/>
          <w:szCs w:val="24"/>
        </w:rPr>
        <w:t>사진담당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1</w:t>
      </w:r>
      <w:r w:rsidRPr="00FE71BD">
        <w:rPr>
          <w:rFonts w:ascii="Cambria" w:eastAsia="나눔고딕" w:hAnsi="Cambria" w:cs="Tahoma" w:hint="eastAsia"/>
          <w:sz w:val="24"/>
          <w:szCs w:val="24"/>
        </w:rPr>
        <w:t>명을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모집합니다</w:t>
      </w:r>
      <w:r w:rsidRPr="00FE71BD">
        <w:rPr>
          <w:rFonts w:ascii="Cambria" w:eastAsia="나눔고딕" w:hAnsi="Cambria" w:cs="Tahoma" w:hint="eastAsia"/>
          <w:sz w:val="24"/>
          <w:szCs w:val="24"/>
        </w:rPr>
        <w:t>.</w:t>
      </w:r>
    </w:p>
    <w:p w14:paraId="3ABBBA1F" w14:textId="3732B6AE" w:rsidR="00C04798" w:rsidRPr="00C04798" w:rsidRDefault="00C04798" w:rsidP="00C04798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>
        <w:rPr>
          <w:rFonts w:ascii="Cambria" w:eastAsia="나눔고딕" w:hAnsi="Cambria" w:cs="Tahoma" w:hint="eastAsia"/>
          <w:sz w:val="24"/>
          <w:szCs w:val="24"/>
        </w:rPr>
        <w:t>-</w:t>
      </w:r>
      <w:r>
        <w:rPr>
          <w:rFonts w:ascii="Cambria" w:eastAsia="나눔고딕" w:hAnsi="Cambria" w:cs="Tahoma" w:hint="eastAsia"/>
          <w:sz w:val="24"/>
          <w:szCs w:val="24"/>
        </w:rPr>
        <w:t>행사</w:t>
      </w:r>
      <w:r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C04798">
        <w:rPr>
          <w:rFonts w:ascii="Cambria" w:eastAsia="나눔고딕" w:hAnsi="Cambria" w:cs="Tahoma" w:hint="eastAsia"/>
          <w:sz w:val="24"/>
          <w:szCs w:val="24"/>
        </w:rPr>
        <w:t>일시</w:t>
      </w:r>
      <w:r w:rsidRPr="00C04798">
        <w:rPr>
          <w:rFonts w:ascii="Cambria" w:eastAsia="나눔고딕" w:hAnsi="Cambria" w:cs="Tahoma" w:hint="eastAsia"/>
          <w:sz w:val="24"/>
          <w:szCs w:val="24"/>
        </w:rPr>
        <w:t>: 2025</w:t>
      </w:r>
      <w:r w:rsidRPr="00C04798">
        <w:rPr>
          <w:rFonts w:ascii="Cambria" w:eastAsia="나눔고딕" w:hAnsi="Cambria" w:cs="Tahoma" w:hint="eastAsia"/>
          <w:sz w:val="24"/>
          <w:szCs w:val="24"/>
        </w:rPr>
        <w:t>년</w:t>
      </w:r>
      <w:r w:rsidRPr="00C04798">
        <w:rPr>
          <w:rFonts w:ascii="Cambria" w:eastAsia="나눔고딕" w:hAnsi="Cambria" w:cs="Tahoma" w:hint="eastAsia"/>
          <w:sz w:val="24"/>
          <w:szCs w:val="24"/>
        </w:rPr>
        <w:t> 11</w:t>
      </w:r>
      <w:r w:rsidRPr="00C04798">
        <w:rPr>
          <w:rFonts w:ascii="Cambria" w:eastAsia="나눔고딕" w:hAnsi="Cambria" w:cs="Tahoma" w:hint="eastAsia"/>
          <w:sz w:val="24"/>
          <w:szCs w:val="24"/>
        </w:rPr>
        <w:t>월</w:t>
      </w:r>
      <w:r w:rsidRPr="00C04798">
        <w:rPr>
          <w:rFonts w:ascii="Cambria" w:eastAsia="나눔고딕" w:hAnsi="Cambria" w:cs="Tahoma" w:hint="eastAsia"/>
          <w:sz w:val="24"/>
          <w:szCs w:val="24"/>
        </w:rPr>
        <w:t> 7</w:t>
      </w:r>
      <w:r w:rsidRPr="00C04798">
        <w:rPr>
          <w:rFonts w:ascii="Cambria" w:eastAsia="나눔고딕" w:hAnsi="Cambria" w:cs="Tahoma" w:hint="eastAsia"/>
          <w:sz w:val="24"/>
          <w:szCs w:val="24"/>
        </w:rPr>
        <w:t>일</w:t>
      </w:r>
      <w:r w:rsidRPr="00C04798">
        <w:rPr>
          <w:rFonts w:ascii="Cambria" w:eastAsia="나눔고딕" w:hAnsi="Cambria" w:cs="Tahoma" w:hint="eastAsia"/>
          <w:sz w:val="24"/>
          <w:szCs w:val="24"/>
        </w:rPr>
        <w:t>(</w:t>
      </w:r>
      <w:r w:rsidRPr="00C04798">
        <w:rPr>
          <w:rFonts w:ascii="Cambria" w:eastAsia="나눔고딕" w:hAnsi="Cambria" w:cs="Tahoma" w:hint="eastAsia"/>
          <w:sz w:val="24"/>
          <w:szCs w:val="24"/>
        </w:rPr>
        <w:t>금</w:t>
      </w:r>
      <w:r w:rsidRPr="00C04798">
        <w:rPr>
          <w:rFonts w:ascii="Cambria" w:eastAsia="나눔고딕" w:hAnsi="Cambria" w:cs="Tahoma" w:hint="eastAsia"/>
          <w:sz w:val="24"/>
          <w:szCs w:val="24"/>
        </w:rPr>
        <w:t>) </w:t>
      </w:r>
      <w:r w:rsidRPr="00C04798">
        <w:rPr>
          <w:rFonts w:ascii="Cambria" w:eastAsia="나눔고딕" w:hAnsi="Cambria" w:cs="Tahoma" w:hint="eastAsia"/>
          <w:sz w:val="24"/>
          <w:szCs w:val="24"/>
        </w:rPr>
        <w:t>오후</w:t>
      </w:r>
      <w:r w:rsidRPr="00C04798">
        <w:rPr>
          <w:rFonts w:ascii="Cambria" w:eastAsia="나눔고딕" w:hAnsi="Cambria" w:cs="Tahoma" w:hint="eastAsia"/>
          <w:sz w:val="24"/>
          <w:szCs w:val="24"/>
        </w:rPr>
        <w:t> 2</w:t>
      </w:r>
      <w:r w:rsidRPr="00C04798">
        <w:rPr>
          <w:rFonts w:ascii="Cambria" w:eastAsia="나눔고딕" w:hAnsi="Cambria" w:cs="Tahoma" w:hint="eastAsia"/>
          <w:sz w:val="24"/>
          <w:szCs w:val="24"/>
        </w:rPr>
        <w:t>시</w:t>
      </w:r>
      <w:r w:rsidRPr="00C04798">
        <w:rPr>
          <w:rFonts w:ascii="Cambria" w:eastAsia="나눔고딕" w:hAnsi="Cambria" w:cs="Tahoma" w:hint="eastAsia"/>
          <w:sz w:val="24"/>
          <w:szCs w:val="24"/>
        </w:rPr>
        <w:t>~6</w:t>
      </w:r>
      <w:r w:rsidRPr="00C04798">
        <w:rPr>
          <w:rFonts w:ascii="Cambria" w:eastAsia="나눔고딕" w:hAnsi="Cambria" w:cs="Tahoma" w:hint="eastAsia"/>
          <w:sz w:val="24"/>
          <w:szCs w:val="24"/>
        </w:rPr>
        <w:t>시</w:t>
      </w:r>
    </w:p>
    <w:p w14:paraId="4EE00F74" w14:textId="2F96FA0B" w:rsidR="00C04798" w:rsidRPr="00C04798" w:rsidRDefault="00C04798" w:rsidP="00C04798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>
        <w:rPr>
          <w:rFonts w:ascii="Cambria" w:eastAsia="나눔고딕" w:hAnsi="Cambria" w:cs="Tahoma" w:hint="eastAsia"/>
          <w:sz w:val="24"/>
          <w:szCs w:val="24"/>
        </w:rPr>
        <w:t>-</w:t>
      </w:r>
      <w:r>
        <w:rPr>
          <w:rFonts w:ascii="Cambria" w:eastAsia="나눔고딕" w:hAnsi="Cambria" w:cs="Tahoma" w:hint="eastAsia"/>
          <w:sz w:val="24"/>
          <w:szCs w:val="24"/>
        </w:rPr>
        <w:t>행사</w:t>
      </w:r>
      <w:r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C04798">
        <w:rPr>
          <w:rFonts w:ascii="Cambria" w:eastAsia="나눔고딕" w:hAnsi="Cambria" w:cs="Tahoma" w:hint="eastAsia"/>
          <w:sz w:val="24"/>
          <w:szCs w:val="24"/>
        </w:rPr>
        <w:t>장소</w:t>
      </w:r>
      <w:r w:rsidRPr="00C04798">
        <w:rPr>
          <w:rFonts w:ascii="Cambria" w:eastAsia="나눔고딕" w:hAnsi="Cambria" w:cs="Tahoma" w:hint="eastAsia"/>
          <w:sz w:val="24"/>
          <w:szCs w:val="24"/>
        </w:rPr>
        <w:t>: </w:t>
      </w:r>
      <w:r w:rsidRPr="00C04798">
        <w:rPr>
          <w:rFonts w:ascii="Cambria" w:eastAsia="나눔고딕" w:hAnsi="Cambria" w:cs="Tahoma" w:hint="eastAsia"/>
          <w:sz w:val="24"/>
          <w:szCs w:val="24"/>
        </w:rPr>
        <w:t>고려대학교</w:t>
      </w:r>
      <w:r w:rsidRPr="00C04798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C04798">
        <w:rPr>
          <w:rFonts w:ascii="Cambria" w:eastAsia="나눔고딕" w:hAnsi="Cambria" w:cs="Tahoma" w:hint="eastAsia"/>
          <w:sz w:val="24"/>
          <w:szCs w:val="24"/>
        </w:rPr>
        <w:t>운초우선교육관</w:t>
      </w:r>
      <w:r w:rsidRPr="00C04798">
        <w:rPr>
          <w:rFonts w:ascii="Cambria" w:eastAsia="나눔고딕" w:hAnsi="Cambria" w:cs="Tahoma" w:hint="eastAsia"/>
          <w:sz w:val="24"/>
          <w:szCs w:val="24"/>
        </w:rPr>
        <w:t xml:space="preserve"> 203</w:t>
      </w:r>
      <w:r w:rsidRPr="00C04798">
        <w:rPr>
          <w:rFonts w:ascii="Cambria" w:eastAsia="나눔고딕" w:hAnsi="Cambria" w:cs="Tahoma" w:hint="eastAsia"/>
          <w:sz w:val="24"/>
          <w:szCs w:val="24"/>
        </w:rPr>
        <w:t>호</w:t>
      </w:r>
      <w:r w:rsidRPr="00C04798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C04798">
        <w:rPr>
          <w:rFonts w:ascii="Cambria" w:eastAsia="나눔고딕" w:hAnsi="Cambria" w:cs="Tahoma" w:hint="eastAsia"/>
          <w:sz w:val="24"/>
          <w:szCs w:val="24"/>
        </w:rPr>
        <w:t>대강당</w:t>
      </w:r>
    </w:p>
    <w:p w14:paraId="45B9D438" w14:textId="77777777" w:rsidR="00C04798" w:rsidRPr="00C04798" w:rsidRDefault="00C04798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</w:p>
    <w:p w14:paraId="42301DB2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</w:p>
    <w:p w14:paraId="4AF003F7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>&lt;</w:t>
      </w:r>
      <w:r w:rsidRPr="00FE71BD">
        <w:rPr>
          <w:rFonts w:ascii="Cambria" w:eastAsia="나눔고딕" w:hAnsi="Cambria" w:cs="Tahoma" w:hint="eastAsia"/>
          <w:sz w:val="24"/>
          <w:szCs w:val="24"/>
        </w:rPr>
        <w:t>행사보조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3</w:t>
      </w:r>
      <w:r w:rsidRPr="00FE71BD">
        <w:rPr>
          <w:rFonts w:ascii="Cambria" w:eastAsia="나눔고딕" w:hAnsi="Cambria" w:cs="Tahoma" w:hint="eastAsia"/>
          <w:sz w:val="24"/>
          <w:szCs w:val="24"/>
        </w:rPr>
        <w:t>명</w:t>
      </w:r>
      <w:r w:rsidRPr="00FE71BD">
        <w:rPr>
          <w:rFonts w:ascii="Cambria" w:eastAsia="나눔고딕" w:hAnsi="Cambria" w:cs="Tahoma" w:hint="eastAsia"/>
          <w:sz w:val="24"/>
          <w:szCs w:val="24"/>
        </w:rPr>
        <w:t>&gt;</w:t>
      </w:r>
    </w:p>
    <w:p w14:paraId="74D4ED73" w14:textId="43A865D6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1. </w:t>
      </w:r>
      <w:r w:rsidRPr="00FE71BD">
        <w:rPr>
          <w:rFonts w:ascii="Cambria" w:eastAsia="나눔고딕" w:hAnsi="Cambria" w:cs="Tahoma" w:hint="eastAsia"/>
          <w:sz w:val="24"/>
          <w:szCs w:val="24"/>
        </w:rPr>
        <w:t>근무일</w:t>
      </w:r>
      <w:r w:rsidRPr="00FE71BD">
        <w:rPr>
          <w:rFonts w:ascii="Cambria" w:eastAsia="나눔고딕" w:hAnsi="Cambria" w:cs="Tahoma" w:hint="eastAsia"/>
          <w:sz w:val="24"/>
          <w:szCs w:val="24"/>
        </w:rPr>
        <w:t>: 11</w:t>
      </w:r>
      <w:r w:rsidRPr="00FE71BD">
        <w:rPr>
          <w:rFonts w:ascii="Cambria" w:eastAsia="나눔고딕" w:hAnsi="Cambria" w:cs="Tahoma" w:hint="eastAsia"/>
          <w:sz w:val="24"/>
          <w:szCs w:val="24"/>
        </w:rPr>
        <w:t>월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="008F0D8D">
        <w:rPr>
          <w:rFonts w:ascii="Cambria" w:eastAsia="나눔고딕" w:hAnsi="Cambria" w:cs="Tahoma" w:hint="eastAsia"/>
          <w:sz w:val="24"/>
          <w:szCs w:val="24"/>
        </w:rPr>
        <w:t>7</w:t>
      </w:r>
      <w:r w:rsidRPr="00FE71BD">
        <w:rPr>
          <w:rFonts w:ascii="Cambria" w:eastAsia="나눔고딕" w:hAnsi="Cambria" w:cs="Tahoma" w:hint="eastAsia"/>
          <w:sz w:val="24"/>
          <w:szCs w:val="24"/>
        </w:rPr>
        <w:t>일</w:t>
      </w:r>
      <w:r w:rsidRPr="00FE71BD">
        <w:rPr>
          <w:rFonts w:ascii="Cambria" w:eastAsia="나눔고딕" w:hAnsi="Cambria" w:cs="Tahoma" w:hint="eastAsia"/>
          <w:sz w:val="24"/>
          <w:szCs w:val="24"/>
        </w:rPr>
        <w:t>(</w:t>
      </w:r>
      <w:r w:rsidRPr="00FE71BD">
        <w:rPr>
          <w:rFonts w:ascii="Cambria" w:eastAsia="나눔고딕" w:hAnsi="Cambria" w:cs="Tahoma" w:hint="eastAsia"/>
          <w:sz w:val="24"/>
          <w:szCs w:val="24"/>
        </w:rPr>
        <w:t>금</w:t>
      </w:r>
      <w:r w:rsidRPr="00FE71BD">
        <w:rPr>
          <w:rFonts w:ascii="Cambria" w:eastAsia="나눔고딕" w:hAnsi="Cambria" w:cs="Tahoma" w:hint="eastAsia"/>
          <w:sz w:val="24"/>
          <w:szCs w:val="24"/>
        </w:rPr>
        <w:t>) 12:30 ~ 18:30 (6</w:t>
      </w:r>
      <w:r w:rsidRPr="00FE71BD">
        <w:rPr>
          <w:rFonts w:ascii="Cambria" w:eastAsia="나눔고딕" w:hAnsi="Cambria" w:cs="Tahoma" w:hint="eastAsia"/>
          <w:sz w:val="24"/>
          <w:szCs w:val="24"/>
        </w:rPr>
        <w:t>시간</w:t>
      </w:r>
      <w:r w:rsidRPr="00FE71BD">
        <w:rPr>
          <w:rFonts w:ascii="Cambria" w:eastAsia="나눔고딕" w:hAnsi="Cambria" w:cs="Tahoma" w:hint="eastAsia"/>
          <w:sz w:val="24"/>
          <w:szCs w:val="24"/>
        </w:rPr>
        <w:t>)</w:t>
      </w:r>
    </w:p>
    <w:p w14:paraId="27A64300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2. </w:t>
      </w:r>
      <w:r w:rsidRPr="00FE71BD">
        <w:rPr>
          <w:rFonts w:ascii="Cambria" w:eastAsia="나눔고딕" w:hAnsi="Cambria" w:cs="Tahoma" w:hint="eastAsia"/>
          <w:sz w:val="24"/>
          <w:szCs w:val="24"/>
        </w:rPr>
        <w:t>모집인원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: 3</w:t>
      </w:r>
      <w:r w:rsidRPr="00FE71BD">
        <w:rPr>
          <w:rFonts w:ascii="Cambria" w:eastAsia="나눔고딕" w:hAnsi="Cambria" w:cs="Tahoma" w:hint="eastAsia"/>
          <w:sz w:val="24"/>
          <w:szCs w:val="24"/>
        </w:rPr>
        <w:t>명</w:t>
      </w:r>
    </w:p>
    <w:p w14:paraId="306511F8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3. </w:t>
      </w:r>
      <w:r w:rsidRPr="00FE71BD">
        <w:rPr>
          <w:rFonts w:ascii="Cambria" w:eastAsia="나눔고딕" w:hAnsi="Cambria" w:cs="Tahoma" w:hint="eastAsia"/>
          <w:sz w:val="24"/>
          <w:szCs w:val="24"/>
        </w:rPr>
        <w:t>지원자격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: </w:t>
      </w:r>
      <w:r w:rsidRPr="00FE71BD">
        <w:rPr>
          <w:rFonts w:ascii="Cambria" w:eastAsia="나눔고딕" w:hAnsi="Cambria" w:cs="Tahoma" w:hint="eastAsia"/>
          <w:sz w:val="24"/>
          <w:szCs w:val="24"/>
        </w:rPr>
        <w:t>고려대학교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교육학과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학부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재학생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및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휴학생</w:t>
      </w:r>
    </w:p>
    <w:p w14:paraId="306F2F10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  - </w:t>
      </w:r>
      <w:r w:rsidRPr="00FE71BD">
        <w:rPr>
          <w:rFonts w:ascii="Cambria" w:eastAsia="나눔고딕" w:hAnsi="Cambria" w:cs="Tahoma" w:hint="eastAsia"/>
          <w:sz w:val="24"/>
          <w:szCs w:val="24"/>
        </w:rPr>
        <w:t>수료생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, </w:t>
      </w:r>
      <w:r w:rsidRPr="00FE71BD">
        <w:rPr>
          <w:rFonts w:ascii="Cambria" w:eastAsia="나눔고딕" w:hAnsi="Cambria" w:cs="Tahoma" w:hint="eastAsia"/>
          <w:sz w:val="24"/>
          <w:szCs w:val="24"/>
        </w:rPr>
        <w:t>졸업생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, </w:t>
      </w:r>
      <w:r w:rsidRPr="00FE71BD">
        <w:rPr>
          <w:rFonts w:ascii="Cambria" w:eastAsia="나눔고딕" w:hAnsi="Cambria" w:cs="Tahoma" w:hint="eastAsia"/>
          <w:sz w:val="24"/>
          <w:szCs w:val="24"/>
        </w:rPr>
        <w:t>대학원생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, </w:t>
      </w:r>
      <w:r w:rsidRPr="00FE71BD">
        <w:rPr>
          <w:rFonts w:ascii="Cambria" w:eastAsia="나눔고딕" w:hAnsi="Cambria" w:cs="Tahoma" w:hint="eastAsia"/>
          <w:sz w:val="24"/>
          <w:szCs w:val="24"/>
        </w:rPr>
        <w:t>세종캠퍼스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학생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지원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불가</w:t>
      </w:r>
    </w:p>
    <w:p w14:paraId="346D35BB" w14:textId="41F8D1AD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4. </w:t>
      </w:r>
      <w:r w:rsidRPr="00FE71BD">
        <w:rPr>
          <w:rFonts w:ascii="Cambria" w:eastAsia="나눔고딕" w:hAnsi="Cambria" w:cs="Tahoma" w:hint="eastAsia"/>
          <w:sz w:val="24"/>
          <w:szCs w:val="24"/>
        </w:rPr>
        <w:t>근무장소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: </w:t>
      </w:r>
      <w:r w:rsidRPr="00FE71BD">
        <w:rPr>
          <w:rFonts w:ascii="Cambria" w:eastAsia="나눔고딕" w:hAnsi="Cambria" w:cs="Tahoma" w:hint="eastAsia"/>
          <w:sz w:val="24"/>
          <w:szCs w:val="24"/>
        </w:rPr>
        <w:t>고려대학교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="008F0D8D">
        <w:rPr>
          <w:rFonts w:ascii="Cambria" w:eastAsia="나눔고딕" w:hAnsi="Cambria" w:cs="Tahoma" w:hint="eastAsia"/>
          <w:sz w:val="24"/>
          <w:szCs w:val="24"/>
        </w:rPr>
        <w:t>운초우선교육관</w:t>
      </w:r>
      <w:r w:rsidR="008F0D8D">
        <w:rPr>
          <w:rFonts w:ascii="Cambria" w:eastAsia="나눔고딕" w:hAnsi="Cambria" w:cs="Tahoma" w:hint="eastAsia"/>
          <w:sz w:val="24"/>
          <w:szCs w:val="24"/>
        </w:rPr>
        <w:t xml:space="preserve"> 203</w:t>
      </w:r>
      <w:r w:rsidR="008F0D8D">
        <w:rPr>
          <w:rFonts w:ascii="Cambria" w:eastAsia="나눔고딕" w:hAnsi="Cambria" w:cs="Tahoma" w:hint="eastAsia"/>
          <w:sz w:val="24"/>
          <w:szCs w:val="24"/>
        </w:rPr>
        <w:t>호</w:t>
      </w:r>
      <w:r w:rsidR="008F0D8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="008F0D8D">
        <w:rPr>
          <w:rFonts w:ascii="Cambria" w:eastAsia="나눔고딕" w:hAnsi="Cambria" w:cs="Tahoma" w:hint="eastAsia"/>
          <w:sz w:val="24"/>
          <w:szCs w:val="24"/>
        </w:rPr>
        <w:t>대강당</w:t>
      </w:r>
    </w:p>
    <w:p w14:paraId="5CB31442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5. </w:t>
      </w:r>
      <w:r w:rsidRPr="00FE71BD">
        <w:rPr>
          <w:rFonts w:ascii="Cambria" w:eastAsia="나눔고딕" w:hAnsi="Cambria" w:cs="Tahoma" w:hint="eastAsia"/>
          <w:sz w:val="24"/>
          <w:szCs w:val="24"/>
        </w:rPr>
        <w:t>담당업무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: </w:t>
      </w:r>
      <w:r w:rsidRPr="00FE71BD">
        <w:rPr>
          <w:rFonts w:ascii="Cambria" w:eastAsia="나눔고딕" w:hAnsi="Cambria" w:cs="Tahoma" w:hint="eastAsia"/>
          <w:sz w:val="24"/>
          <w:szCs w:val="24"/>
        </w:rPr>
        <w:t>행사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진행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보조</w:t>
      </w:r>
      <w:r w:rsidRPr="00FE71BD">
        <w:rPr>
          <w:rFonts w:ascii="Cambria" w:eastAsia="나눔고딕" w:hAnsi="Cambria" w:cs="Tahoma" w:hint="eastAsia"/>
          <w:sz w:val="24"/>
          <w:szCs w:val="24"/>
        </w:rPr>
        <w:t>(</w:t>
      </w:r>
      <w:r w:rsidRPr="00FE71BD">
        <w:rPr>
          <w:rFonts w:ascii="Cambria" w:eastAsia="나눔고딕" w:hAnsi="Cambria" w:cs="Tahoma" w:hint="eastAsia"/>
          <w:sz w:val="24"/>
          <w:szCs w:val="24"/>
        </w:rPr>
        <w:t>물품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이동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, </w:t>
      </w:r>
      <w:r w:rsidRPr="00FE71BD">
        <w:rPr>
          <w:rFonts w:ascii="Cambria" w:eastAsia="나눔고딕" w:hAnsi="Cambria" w:cs="Tahoma" w:hint="eastAsia"/>
          <w:sz w:val="24"/>
          <w:szCs w:val="24"/>
        </w:rPr>
        <w:t>접수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및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등록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관리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, </w:t>
      </w:r>
      <w:r w:rsidRPr="00FE71BD">
        <w:rPr>
          <w:rFonts w:ascii="Cambria" w:eastAsia="나눔고딕" w:hAnsi="Cambria" w:cs="Tahoma" w:hint="eastAsia"/>
          <w:sz w:val="24"/>
          <w:szCs w:val="24"/>
        </w:rPr>
        <w:t>자료집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배부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, </w:t>
      </w:r>
      <w:r w:rsidRPr="00FE71BD">
        <w:rPr>
          <w:rFonts w:ascii="Cambria" w:eastAsia="나눔고딕" w:hAnsi="Cambria" w:cs="Tahoma" w:hint="eastAsia"/>
          <w:sz w:val="24"/>
          <w:szCs w:val="24"/>
        </w:rPr>
        <w:t>주차권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발급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등</w:t>
      </w:r>
      <w:r w:rsidRPr="00FE71BD">
        <w:rPr>
          <w:rFonts w:ascii="Cambria" w:eastAsia="나눔고딕" w:hAnsi="Cambria" w:cs="Tahoma" w:hint="eastAsia"/>
          <w:sz w:val="24"/>
          <w:szCs w:val="24"/>
        </w:rPr>
        <w:t>)</w:t>
      </w:r>
    </w:p>
    <w:p w14:paraId="5D1D1333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6. </w:t>
      </w:r>
      <w:r w:rsidRPr="00FE71BD">
        <w:rPr>
          <w:rFonts w:ascii="Cambria" w:eastAsia="나눔고딕" w:hAnsi="Cambria" w:cs="Tahoma" w:hint="eastAsia"/>
          <w:sz w:val="24"/>
          <w:szCs w:val="24"/>
        </w:rPr>
        <w:t>급여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: </w:t>
      </w:r>
      <w:r w:rsidRPr="00FE71BD">
        <w:rPr>
          <w:rFonts w:ascii="Cambria" w:eastAsia="나눔고딕" w:hAnsi="Cambria" w:cs="Tahoma" w:hint="eastAsia"/>
          <w:sz w:val="24"/>
          <w:szCs w:val="24"/>
        </w:rPr>
        <w:t>시간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당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12,500</w:t>
      </w:r>
      <w:r w:rsidRPr="00FE71BD">
        <w:rPr>
          <w:rFonts w:ascii="Cambria" w:eastAsia="나눔고딕" w:hAnsi="Cambria" w:cs="Tahoma" w:hint="eastAsia"/>
          <w:sz w:val="24"/>
          <w:szCs w:val="24"/>
        </w:rPr>
        <w:t>원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(</w:t>
      </w:r>
      <w:r w:rsidRPr="00FE71BD">
        <w:rPr>
          <w:rFonts w:ascii="Cambria" w:eastAsia="나눔고딕" w:hAnsi="Cambria" w:cs="Tahoma" w:hint="eastAsia"/>
          <w:sz w:val="24"/>
          <w:szCs w:val="24"/>
        </w:rPr>
        <w:t>총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75,000</w:t>
      </w:r>
      <w:r w:rsidRPr="00FE71BD">
        <w:rPr>
          <w:rFonts w:ascii="Cambria" w:eastAsia="나눔고딕" w:hAnsi="Cambria" w:cs="Tahoma" w:hint="eastAsia"/>
          <w:sz w:val="24"/>
          <w:szCs w:val="24"/>
        </w:rPr>
        <w:t>원</w:t>
      </w:r>
      <w:r w:rsidRPr="00FE71BD">
        <w:rPr>
          <w:rFonts w:ascii="Cambria" w:eastAsia="나눔고딕" w:hAnsi="Cambria" w:cs="Tahoma" w:hint="eastAsia"/>
          <w:sz w:val="24"/>
          <w:szCs w:val="24"/>
        </w:rPr>
        <w:t>)</w:t>
      </w:r>
    </w:p>
    <w:p w14:paraId="3F766298" w14:textId="515FB1AF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7. </w:t>
      </w:r>
      <w:r w:rsidRPr="00FE71BD">
        <w:rPr>
          <w:rFonts w:ascii="Cambria" w:eastAsia="나눔고딕" w:hAnsi="Cambria" w:cs="Tahoma" w:hint="eastAsia"/>
          <w:sz w:val="24"/>
          <w:szCs w:val="24"/>
        </w:rPr>
        <w:t>신청방법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: </w:t>
      </w:r>
      <w:r w:rsidRPr="00FE71BD">
        <w:rPr>
          <w:rFonts w:ascii="Cambria" w:eastAsia="나눔고딕" w:hAnsi="Cambria" w:cs="Tahoma" w:hint="eastAsia"/>
          <w:sz w:val="24"/>
          <w:szCs w:val="24"/>
        </w:rPr>
        <w:t>구글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폼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작성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(</w:t>
      </w:r>
      <w:r w:rsidR="00EC0716" w:rsidRPr="00EC0716">
        <w:rPr>
          <w:rFonts w:ascii="Cambria" w:eastAsia="나눔고딕" w:hAnsi="Cambria" w:cs="Tahoma"/>
          <w:sz w:val="24"/>
          <w:szCs w:val="24"/>
        </w:rPr>
        <w:t>https://forms.gle/E42cajLTdxWxDrSi8</w:t>
      </w:r>
      <w:r w:rsidRPr="00FE71BD">
        <w:rPr>
          <w:rFonts w:ascii="Cambria" w:eastAsia="나눔고딕" w:hAnsi="Cambria" w:cs="Tahoma" w:hint="eastAsia"/>
          <w:sz w:val="24"/>
          <w:szCs w:val="24"/>
        </w:rPr>
        <w:t>)</w:t>
      </w:r>
    </w:p>
    <w:p w14:paraId="3BB13D9B" w14:textId="25B4EAD9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8. </w:t>
      </w:r>
      <w:r w:rsidRPr="00FE71BD">
        <w:rPr>
          <w:rFonts w:ascii="Cambria" w:eastAsia="나눔고딕" w:hAnsi="Cambria" w:cs="Tahoma" w:hint="eastAsia"/>
          <w:sz w:val="24"/>
          <w:szCs w:val="24"/>
        </w:rPr>
        <w:t>신청기한</w:t>
      </w:r>
      <w:r w:rsidRPr="00FE71BD">
        <w:rPr>
          <w:rFonts w:ascii="Cambria" w:eastAsia="나눔고딕" w:hAnsi="Cambria" w:cs="Tahoma" w:hint="eastAsia"/>
          <w:sz w:val="24"/>
          <w:szCs w:val="24"/>
        </w:rPr>
        <w:t>: 11</w:t>
      </w:r>
      <w:r w:rsidRPr="00FE71BD">
        <w:rPr>
          <w:rFonts w:ascii="Cambria" w:eastAsia="나눔고딕" w:hAnsi="Cambria" w:cs="Tahoma" w:hint="eastAsia"/>
          <w:sz w:val="24"/>
          <w:szCs w:val="24"/>
        </w:rPr>
        <w:t>월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="008F0D8D">
        <w:rPr>
          <w:rFonts w:ascii="Cambria" w:eastAsia="나눔고딕" w:hAnsi="Cambria" w:cs="Tahoma" w:hint="eastAsia"/>
          <w:sz w:val="24"/>
          <w:szCs w:val="24"/>
        </w:rPr>
        <w:t>2</w:t>
      </w:r>
      <w:r w:rsidRPr="00FE71BD">
        <w:rPr>
          <w:rFonts w:ascii="Cambria" w:eastAsia="나눔고딕" w:hAnsi="Cambria" w:cs="Tahoma" w:hint="eastAsia"/>
          <w:sz w:val="24"/>
          <w:szCs w:val="24"/>
        </w:rPr>
        <w:t>일</w:t>
      </w:r>
      <w:r w:rsidRPr="00FE71BD">
        <w:rPr>
          <w:rFonts w:ascii="Cambria" w:eastAsia="나눔고딕" w:hAnsi="Cambria" w:cs="Tahoma" w:hint="eastAsia"/>
          <w:sz w:val="24"/>
          <w:szCs w:val="24"/>
        </w:rPr>
        <w:t>(</w:t>
      </w:r>
      <w:r w:rsidRPr="00FE71BD">
        <w:rPr>
          <w:rFonts w:ascii="Cambria" w:eastAsia="나눔고딕" w:hAnsi="Cambria" w:cs="Tahoma" w:hint="eastAsia"/>
          <w:sz w:val="24"/>
          <w:szCs w:val="24"/>
        </w:rPr>
        <w:t>일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) </w:t>
      </w:r>
      <w:r w:rsidRPr="00FE71BD">
        <w:rPr>
          <w:rFonts w:ascii="Cambria" w:eastAsia="나눔고딕" w:hAnsi="Cambria" w:cs="Tahoma" w:hint="eastAsia"/>
          <w:sz w:val="24"/>
          <w:szCs w:val="24"/>
        </w:rPr>
        <w:t>오후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8</w:t>
      </w:r>
      <w:r w:rsidRPr="00FE71BD">
        <w:rPr>
          <w:rFonts w:ascii="Cambria" w:eastAsia="나눔고딕" w:hAnsi="Cambria" w:cs="Tahoma" w:hint="eastAsia"/>
          <w:sz w:val="24"/>
          <w:szCs w:val="24"/>
        </w:rPr>
        <w:t>시</w:t>
      </w:r>
    </w:p>
    <w:p w14:paraId="19953BBA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9. </w:t>
      </w:r>
      <w:r w:rsidRPr="00FE71BD">
        <w:rPr>
          <w:rFonts w:ascii="Cambria" w:eastAsia="나눔고딕" w:hAnsi="Cambria" w:cs="Tahoma" w:hint="eastAsia"/>
          <w:sz w:val="24"/>
          <w:szCs w:val="24"/>
        </w:rPr>
        <w:t>선발자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통보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: </w:t>
      </w:r>
      <w:r w:rsidRPr="00FE71BD">
        <w:rPr>
          <w:rFonts w:ascii="Cambria" w:eastAsia="나눔고딕" w:hAnsi="Cambria" w:cs="Tahoma" w:hint="eastAsia"/>
          <w:sz w:val="24"/>
          <w:szCs w:val="24"/>
        </w:rPr>
        <w:t>선발자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개별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연락</w:t>
      </w:r>
    </w:p>
    <w:p w14:paraId="0D210EF0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10. </w:t>
      </w:r>
      <w:r w:rsidRPr="00FE71BD">
        <w:rPr>
          <w:rFonts w:ascii="Cambria" w:eastAsia="나눔고딕" w:hAnsi="Cambria" w:cs="Tahoma" w:hint="eastAsia"/>
          <w:sz w:val="24"/>
          <w:szCs w:val="24"/>
        </w:rPr>
        <w:t>문의</w:t>
      </w:r>
      <w:r w:rsidRPr="00FE71BD">
        <w:rPr>
          <w:rFonts w:ascii="Cambria" w:eastAsia="나눔고딕" w:hAnsi="Cambria" w:cs="Tahoma" w:hint="eastAsia"/>
          <w:sz w:val="24"/>
          <w:szCs w:val="24"/>
        </w:rPr>
        <w:t>: bmri@korea.ac.kr / 02-3290-2928</w:t>
      </w:r>
    </w:p>
    <w:p w14:paraId="4846C1C9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</w:p>
    <w:p w14:paraId="5D85297D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</w:p>
    <w:p w14:paraId="589588B6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>&lt;</w:t>
      </w:r>
      <w:r w:rsidRPr="00FE71BD">
        <w:rPr>
          <w:rFonts w:ascii="Cambria" w:eastAsia="나눔고딕" w:hAnsi="Cambria" w:cs="Tahoma" w:hint="eastAsia"/>
          <w:sz w:val="24"/>
          <w:szCs w:val="24"/>
        </w:rPr>
        <w:t>사진담당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1</w:t>
      </w:r>
      <w:r w:rsidRPr="00FE71BD">
        <w:rPr>
          <w:rFonts w:ascii="Cambria" w:eastAsia="나눔고딕" w:hAnsi="Cambria" w:cs="Tahoma" w:hint="eastAsia"/>
          <w:sz w:val="24"/>
          <w:szCs w:val="24"/>
        </w:rPr>
        <w:t>명</w:t>
      </w:r>
      <w:r w:rsidRPr="00FE71BD">
        <w:rPr>
          <w:rFonts w:ascii="Cambria" w:eastAsia="나눔고딕" w:hAnsi="Cambria" w:cs="Tahoma" w:hint="eastAsia"/>
          <w:sz w:val="24"/>
          <w:szCs w:val="24"/>
        </w:rPr>
        <w:t>&gt;</w:t>
      </w:r>
    </w:p>
    <w:p w14:paraId="7BAA81F5" w14:textId="138347CB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1. </w:t>
      </w:r>
      <w:r w:rsidRPr="00FE71BD">
        <w:rPr>
          <w:rFonts w:ascii="Cambria" w:eastAsia="나눔고딕" w:hAnsi="Cambria" w:cs="Tahoma" w:hint="eastAsia"/>
          <w:sz w:val="24"/>
          <w:szCs w:val="24"/>
        </w:rPr>
        <w:t>근무일</w:t>
      </w:r>
      <w:r w:rsidRPr="00FE71BD">
        <w:rPr>
          <w:rFonts w:ascii="Cambria" w:eastAsia="나눔고딕" w:hAnsi="Cambria" w:cs="Tahoma" w:hint="eastAsia"/>
          <w:sz w:val="24"/>
          <w:szCs w:val="24"/>
        </w:rPr>
        <w:t>: 11</w:t>
      </w:r>
      <w:r w:rsidRPr="00FE71BD">
        <w:rPr>
          <w:rFonts w:ascii="Cambria" w:eastAsia="나눔고딕" w:hAnsi="Cambria" w:cs="Tahoma" w:hint="eastAsia"/>
          <w:sz w:val="24"/>
          <w:szCs w:val="24"/>
        </w:rPr>
        <w:t>월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="008F0D8D">
        <w:rPr>
          <w:rFonts w:ascii="Cambria" w:eastAsia="나눔고딕" w:hAnsi="Cambria" w:cs="Tahoma" w:hint="eastAsia"/>
          <w:sz w:val="24"/>
          <w:szCs w:val="24"/>
        </w:rPr>
        <w:t>7</w:t>
      </w:r>
      <w:r w:rsidRPr="00FE71BD">
        <w:rPr>
          <w:rFonts w:ascii="Cambria" w:eastAsia="나눔고딕" w:hAnsi="Cambria" w:cs="Tahoma" w:hint="eastAsia"/>
          <w:sz w:val="24"/>
          <w:szCs w:val="24"/>
        </w:rPr>
        <w:t>일</w:t>
      </w:r>
      <w:r w:rsidRPr="00FE71BD">
        <w:rPr>
          <w:rFonts w:ascii="Cambria" w:eastAsia="나눔고딕" w:hAnsi="Cambria" w:cs="Tahoma" w:hint="eastAsia"/>
          <w:sz w:val="24"/>
          <w:szCs w:val="24"/>
        </w:rPr>
        <w:t>(</w:t>
      </w:r>
      <w:r w:rsidRPr="00FE71BD">
        <w:rPr>
          <w:rFonts w:ascii="Cambria" w:eastAsia="나눔고딕" w:hAnsi="Cambria" w:cs="Tahoma" w:hint="eastAsia"/>
          <w:sz w:val="24"/>
          <w:szCs w:val="24"/>
        </w:rPr>
        <w:t>금</w:t>
      </w:r>
      <w:r w:rsidRPr="00FE71BD">
        <w:rPr>
          <w:rFonts w:ascii="Cambria" w:eastAsia="나눔고딕" w:hAnsi="Cambria" w:cs="Tahoma" w:hint="eastAsia"/>
          <w:sz w:val="24"/>
          <w:szCs w:val="24"/>
        </w:rPr>
        <w:t>) 13:30 ~ 18:30 (</w:t>
      </w:r>
      <w:r w:rsidR="00200770">
        <w:rPr>
          <w:rFonts w:ascii="Cambria" w:eastAsia="나눔고딕" w:hAnsi="Cambria" w:cs="Tahoma" w:hint="eastAsia"/>
          <w:sz w:val="24"/>
          <w:szCs w:val="24"/>
        </w:rPr>
        <w:t>5</w:t>
      </w:r>
      <w:r w:rsidRPr="00FE71BD">
        <w:rPr>
          <w:rFonts w:ascii="Cambria" w:eastAsia="나눔고딕" w:hAnsi="Cambria" w:cs="Tahoma" w:hint="eastAsia"/>
          <w:sz w:val="24"/>
          <w:szCs w:val="24"/>
        </w:rPr>
        <w:t>시간</w:t>
      </w:r>
      <w:r w:rsidRPr="00FE71BD">
        <w:rPr>
          <w:rFonts w:ascii="Cambria" w:eastAsia="나눔고딕" w:hAnsi="Cambria" w:cs="Tahoma" w:hint="eastAsia"/>
          <w:sz w:val="24"/>
          <w:szCs w:val="24"/>
        </w:rPr>
        <w:t>)</w:t>
      </w:r>
    </w:p>
    <w:p w14:paraId="57489E05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2. </w:t>
      </w:r>
      <w:r w:rsidRPr="00FE71BD">
        <w:rPr>
          <w:rFonts w:ascii="Cambria" w:eastAsia="나눔고딕" w:hAnsi="Cambria" w:cs="Tahoma" w:hint="eastAsia"/>
          <w:sz w:val="24"/>
          <w:szCs w:val="24"/>
        </w:rPr>
        <w:t>모집인원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: 1</w:t>
      </w:r>
      <w:r w:rsidRPr="00FE71BD">
        <w:rPr>
          <w:rFonts w:ascii="Cambria" w:eastAsia="나눔고딕" w:hAnsi="Cambria" w:cs="Tahoma" w:hint="eastAsia"/>
          <w:sz w:val="24"/>
          <w:szCs w:val="24"/>
        </w:rPr>
        <w:t>명</w:t>
      </w:r>
    </w:p>
    <w:p w14:paraId="17E31623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3. </w:t>
      </w:r>
      <w:r w:rsidRPr="00FE71BD">
        <w:rPr>
          <w:rFonts w:ascii="Cambria" w:eastAsia="나눔고딕" w:hAnsi="Cambria" w:cs="Tahoma" w:hint="eastAsia"/>
          <w:sz w:val="24"/>
          <w:szCs w:val="24"/>
        </w:rPr>
        <w:t>지원자격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: </w:t>
      </w:r>
      <w:r w:rsidRPr="00FE71BD">
        <w:rPr>
          <w:rFonts w:ascii="Cambria" w:eastAsia="나눔고딕" w:hAnsi="Cambria" w:cs="Tahoma" w:hint="eastAsia"/>
          <w:sz w:val="24"/>
          <w:szCs w:val="24"/>
        </w:rPr>
        <w:t>고려대학교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교육학과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학부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재학생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및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휴학생</w:t>
      </w:r>
    </w:p>
    <w:p w14:paraId="7DD4FAE7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  - </w:t>
      </w:r>
      <w:r w:rsidRPr="00FE71BD">
        <w:rPr>
          <w:rFonts w:ascii="Cambria" w:eastAsia="나눔고딕" w:hAnsi="Cambria" w:cs="Tahoma" w:hint="eastAsia"/>
          <w:sz w:val="24"/>
          <w:szCs w:val="24"/>
        </w:rPr>
        <w:t>수료생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, </w:t>
      </w:r>
      <w:r w:rsidRPr="00FE71BD">
        <w:rPr>
          <w:rFonts w:ascii="Cambria" w:eastAsia="나눔고딕" w:hAnsi="Cambria" w:cs="Tahoma" w:hint="eastAsia"/>
          <w:sz w:val="24"/>
          <w:szCs w:val="24"/>
        </w:rPr>
        <w:t>졸업생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, </w:t>
      </w:r>
      <w:r w:rsidRPr="00FE71BD">
        <w:rPr>
          <w:rFonts w:ascii="Cambria" w:eastAsia="나눔고딕" w:hAnsi="Cambria" w:cs="Tahoma" w:hint="eastAsia"/>
          <w:sz w:val="24"/>
          <w:szCs w:val="24"/>
        </w:rPr>
        <w:t>대학원생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, </w:t>
      </w:r>
      <w:r w:rsidRPr="00FE71BD">
        <w:rPr>
          <w:rFonts w:ascii="Cambria" w:eastAsia="나눔고딕" w:hAnsi="Cambria" w:cs="Tahoma" w:hint="eastAsia"/>
          <w:sz w:val="24"/>
          <w:szCs w:val="24"/>
        </w:rPr>
        <w:t>세종캠퍼스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학생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지원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불가</w:t>
      </w:r>
    </w:p>
    <w:p w14:paraId="6EAA66FA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  - </w:t>
      </w:r>
      <w:r w:rsidRPr="00FE71BD">
        <w:rPr>
          <w:rFonts w:ascii="Cambria" w:eastAsia="나눔고딕" w:hAnsi="Cambria" w:cs="Tahoma" w:hint="eastAsia"/>
          <w:sz w:val="24"/>
          <w:szCs w:val="24"/>
        </w:rPr>
        <w:t>행사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사진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촬영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경력자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우대</w:t>
      </w:r>
    </w:p>
    <w:p w14:paraId="1A3D76CA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  - dslr </w:t>
      </w:r>
      <w:r w:rsidRPr="00FE71BD">
        <w:rPr>
          <w:rFonts w:ascii="Cambria" w:eastAsia="나눔고딕" w:hAnsi="Cambria" w:cs="Tahoma" w:hint="eastAsia"/>
          <w:sz w:val="24"/>
          <w:szCs w:val="24"/>
        </w:rPr>
        <w:t>등의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사진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촬영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카메라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보유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우대</w:t>
      </w:r>
    </w:p>
    <w:p w14:paraId="4302E180" w14:textId="3139B511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4. </w:t>
      </w:r>
      <w:r w:rsidRPr="00FE71BD">
        <w:rPr>
          <w:rFonts w:ascii="Cambria" w:eastAsia="나눔고딕" w:hAnsi="Cambria" w:cs="Tahoma" w:hint="eastAsia"/>
          <w:sz w:val="24"/>
          <w:szCs w:val="24"/>
        </w:rPr>
        <w:t>근무장소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: </w:t>
      </w:r>
      <w:r w:rsidRPr="00FE71BD">
        <w:rPr>
          <w:rFonts w:ascii="Cambria" w:eastAsia="나눔고딕" w:hAnsi="Cambria" w:cs="Tahoma" w:hint="eastAsia"/>
          <w:sz w:val="24"/>
          <w:szCs w:val="24"/>
        </w:rPr>
        <w:t>고려대학교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="008F0D8D">
        <w:rPr>
          <w:rFonts w:ascii="Cambria" w:eastAsia="나눔고딕" w:hAnsi="Cambria" w:cs="Tahoma" w:hint="eastAsia"/>
          <w:sz w:val="24"/>
          <w:szCs w:val="24"/>
        </w:rPr>
        <w:t>운초우선교육관</w:t>
      </w:r>
      <w:r w:rsidR="008F0D8D">
        <w:rPr>
          <w:rFonts w:ascii="Cambria" w:eastAsia="나눔고딕" w:hAnsi="Cambria" w:cs="Tahoma" w:hint="eastAsia"/>
          <w:sz w:val="24"/>
          <w:szCs w:val="24"/>
        </w:rPr>
        <w:t xml:space="preserve"> 203</w:t>
      </w:r>
      <w:r w:rsidR="008F0D8D">
        <w:rPr>
          <w:rFonts w:ascii="Cambria" w:eastAsia="나눔고딕" w:hAnsi="Cambria" w:cs="Tahoma" w:hint="eastAsia"/>
          <w:sz w:val="24"/>
          <w:szCs w:val="24"/>
        </w:rPr>
        <w:t>호</w:t>
      </w:r>
      <w:r w:rsidR="008F0D8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="008F0D8D">
        <w:rPr>
          <w:rFonts w:ascii="Cambria" w:eastAsia="나눔고딕" w:hAnsi="Cambria" w:cs="Tahoma" w:hint="eastAsia"/>
          <w:sz w:val="24"/>
          <w:szCs w:val="24"/>
        </w:rPr>
        <w:t>대강당</w:t>
      </w:r>
    </w:p>
    <w:p w14:paraId="6091B53A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5. </w:t>
      </w:r>
      <w:r w:rsidRPr="00FE71BD">
        <w:rPr>
          <w:rFonts w:ascii="Cambria" w:eastAsia="나눔고딕" w:hAnsi="Cambria" w:cs="Tahoma" w:hint="eastAsia"/>
          <w:sz w:val="24"/>
          <w:szCs w:val="24"/>
        </w:rPr>
        <w:t>담당업무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: </w:t>
      </w:r>
      <w:r w:rsidRPr="00FE71BD">
        <w:rPr>
          <w:rFonts w:ascii="Cambria" w:eastAsia="나눔고딕" w:hAnsi="Cambria" w:cs="Tahoma" w:hint="eastAsia"/>
          <w:sz w:val="24"/>
          <w:szCs w:val="24"/>
        </w:rPr>
        <w:t>행사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사진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촬영</w:t>
      </w:r>
    </w:p>
    <w:p w14:paraId="50E26815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6. </w:t>
      </w:r>
      <w:r w:rsidRPr="00FE71BD">
        <w:rPr>
          <w:rFonts w:ascii="Cambria" w:eastAsia="나눔고딕" w:hAnsi="Cambria" w:cs="Tahoma" w:hint="eastAsia"/>
          <w:sz w:val="24"/>
          <w:szCs w:val="24"/>
        </w:rPr>
        <w:t>급여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: </w:t>
      </w:r>
      <w:r w:rsidRPr="00FE71BD">
        <w:rPr>
          <w:rFonts w:ascii="Cambria" w:eastAsia="나눔고딕" w:hAnsi="Cambria" w:cs="Tahoma" w:hint="eastAsia"/>
          <w:sz w:val="24"/>
          <w:szCs w:val="24"/>
        </w:rPr>
        <w:t>시간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당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15,000</w:t>
      </w:r>
      <w:r w:rsidRPr="00FE71BD">
        <w:rPr>
          <w:rFonts w:ascii="Cambria" w:eastAsia="나눔고딕" w:hAnsi="Cambria" w:cs="Tahoma" w:hint="eastAsia"/>
          <w:sz w:val="24"/>
          <w:szCs w:val="24"/>
        </w:rPr>
        <w:t>원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(</w:t>
      </w:r>
      <w:r w:rsidRPr="00FE71BD">
        <w:rPr>
          <w:rFonts w:ascii="Cambria" w:eastAsia="나눔고딕" w:hAnsi="Cambria" w:cs="Tahoma" w:hint="eastAsia"/>
          <w:sz w:val="24"/>
          <w:szCs w:val="24"/>
        </w:rPr>
        <w:t>총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75,000</w:t>
      </w:r>
      <w:r w:rsidRPr="00FE71BD">
        <w:rPr>
          <w:rFonts w:ascii="Cambria" w:eastAsia="나눔고딕" w:hAnsi="Cambria" w:cs="Tahoma" w:hint="eastAsia"/>
          <w:sz w:val="24"/>
          <w:szCs w:val="24"/>
        </w:rPr>
        <w:t>원</w:t>
      </w:r>
      <w:r w:rsidRPr="00FE71BD">
        <w:rPr>
          <w:rFonts w:ascii="Cambria" w:eastAsia="나눔고딕" w:hAnsi="Cambria" w:cs="Tahoma" w:hint="eastAsia"/>
          <w:sz w:val="24"/>
          <w:szCs w:val="24"/>
        </w:rPr>
        <w:t>)</w:t>
      </w:r>
    </w:p>
    <w:p w14:paraId="18BFCAB1" w14:textId="2BEF9AEC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7. </w:t>
      </w:r>
      <w:r w:rsidRPr="00FE71BD">
        <w:rPr>
          <w:rFonts w:ascii="Cambria" w:eastAsia="나눔고딕" w:hAnsi="Cambria" w:cs="Tahoma" w:hint="eastAsia"/>
          <w:sz w:val="24"/>
          <w:szCs w:val="24"/>
        </w:rPr>
        <w:t>신청방법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: </w:t>
      </w:r>
      <w:r w:rsidRPr="00FE71BD">
        <w:rPr>
          <w:rFonts w:ascii="Cambria" w:eastAsia="나눔고딕" w:hAnsi="Cambria" w:cs="Tahoma" w:hint="eastAsia"/>
          <w:sz w:val="24"/>
          <w:szCs w:val="24"/>
        </w:rPr>
        <w:t>구글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폼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작성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(</w:t>
      </w:r>
      <w:r w:rsidR="00EC0716" w:rsidRPr="00EC0716">
        <w:rPr>
          <w:rFonts w:ascii="Cambria" w:eastAsia="나눔고딕" w:hAnsi="Cambria" w:cs="Tahoma"/>
          <w:sz w:val="24"/>
          <w:szCs w:val="24"/>
        </w:rPr>
        <w:t>https://forms.gle/E42cajLTdxWxDrSi8</w:t>
      </w:r>
      <w:r w:rsidRPr="00FE71BD">
        <w:rPr>
          <w:rFonts w:ascii="Cambria" w:eastAsia="나눔고딕" w:hAnsi="Cambria" w:cs="Tahoma" w:hint="eastAsia"/>
          <w:sz w:val="24"/>
          <w:szCs w:val="24"/>
        </w:rPr>
        <w:t>)</w:t>
      </w:r>
    </w:p>
    <w:p w14:paraId="10CFB2B5" w14:textId="0499F78D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8. </w:t>
      </w:r>
      <w:r w:rsidRPr="00FE71BD">
        <w:rPr>
          <w:rFonts w:ascii="Cambria" w:eastAsia="나눔고딕" w:hAnsi="Cambria" w:cs="Tahoma" w:hint="eastAsia"/>
          <w:sz w:val="24"/>
          <w:szCs w:val="24"/>
        </w:rPr>
        <w:t>신청기한</w:t>
      </w:r>
      <w:r w:rsidRPr="00FE71BD">
        <w:rPr>
          <w:rFonts w:ascii="Cambria" w:eastAsia="나눔고딕" w:hAnsi="Cambria" w:cs="Tahoma" w:hint="eastAsia"/>
          <w:sz w:val="24"/>
          <w:szCs w:val="24"/>
        </w:rPr>
        <w:t>: 11</w:t>
      </w:r>
      <w:r w:rsidRPr="00FE71BD">
        <w:rPr>
          <w:rFonts w:ascii="Cambria" w:eastAsia="나눔고딕" w:hAnsi="Cambria" w:cs="Tahoma" w:hint="eastAsia"/>
          <w:sz w:val="24"/>
          <w:szCs w:val="24"/>
        </w:rPr>
        <w:t>월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="008F0D8D">
        <w:rPr>
          <w:rFonts w:ascii="Cambria" w:eastAsia="나눔고딕" w:hAnsi="Cambria" w:cs="Tahoma" w:hint="eastAsia"/>
          <w:sz w:val="24"/>
          <w:szCs w:val="24"/>
        </w:rPr>
        <w:t>2</w:t>
      </w:r>
      <w:r w:rsidRPr="00FE71BD">
        <w:rPr>
          <w:rFonts w:ascii="Cambria" w:eastAsia="나눔고딕" w:hAnsi="Cambria" w:cs="Tahoma" w:hint="eastAsia"/>
          <w:sz w:val="24"/>
          <w:szCs w:val="24"/>
        </w:rPr>
        <w:t>일</w:t>
      </w:r>
      <w:r w:rsidRPr="00FE71BD">
        <w:rPr>
          <w:rFonts w:ascii="Cambria" w:eastAsia="나눔고딕" w:hAnsi="Cambria" w:cs="Tahoma" w:hint="eastAsia"/>
          <w:sz w:val="24"/>
          <w:szCs w:val="24"/>
        </w:rPr>
        <w:t>(</w:t>
      </w:r>
      <w:r w:rsidRPr="00FE71BD">
        <w:rPr>
          <w:rFonts w:ascii="Cambria" w:eastAsia="나눔고딕" w:hAnsi="Cambria" w:cs="Tahoma" w:hint="eastAsia"/>
          <w:sz w:val="24"/>
          <w:szCs w:val="24"/>
        </w:rPr>
        <w:t>일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) </w:t>
      </w:r>
      <w:r w:rsidRPr="00FE71BD">
        <w:rPr>
          <w:rFonts w:ascii="Cambria" w:eastAsia="나눔고딕" w:hAnsi="Cambria" w:cs="Tahoma" w:hint="eastAsia"/>
          <w:sz w:val="24"/>
          <w:szCs w:val="24"/>
        </w:rPr>
        <w:t>오후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8</w:t>
      </w:r>
      <w:r w:rsidRPr="00FE71BD">
        <w:rPr>
          <w:rFonts w:ascii="Cambria" w:eastAsia="나눔고딕" w:hAnsi="Cambria" w:cs="Tahoma" w:hint="eastAsia"/>
          <w:sz w:val="24"/>
          <w:szCs w:val="24"/>
        </w:rPr>
        <w:t>시</w:t>
      </w:r>
    </w:p>
    <w:p w14:paraId="0B078B65" w14:textId="77777777" w:rsidR="00FE71BD" w:rsidRP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9. </w:t>
      </w:r>
      <w:r w:rsidRPr="00FE71BD">
        <w:rPr>
          <w:rFonts w:ascii="Cambria" w:eastAsia="나눔고딕" w:hAnsi="Cambria" w:cs="Tahoma" w:hint="eastAsia"/>
          <w:sz w:val="24"/>
          <w:szCs w:val="24"/>
        </w:rPr>
        <w:t>선발자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통보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: </w:t>
      </w:r>
      <w:r w:rsidRPr="00FE71BD">
        <w:rPr>
          <w:rFonts w:ascii="Cambria" w:eastAsia="나눔고딕" w:hAnsi="Cambria" w:cs="Tahoma" w:hint="eastAsia"/>
          <w:sz w:val="24"/>
          <w:szCs w:val="24"/>
        </w:rPr>
        <w:t>선발자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개별</w:t>
      </w:r>
      <w:r w:rsidRPr="00FE71BD">
        <w:rPr>
          <w:rFonts w:ascii="Cambria" w:eastAsia="나눔고딕" w:hAnsi="Cambria" w:cs="Tahoma" w:hint="eastAsia"/>
          <w:sz w:val="24"/>
          <w:szCs w:val="24"/>
        </w:rPr>
        <w:t xml:space="preserve"> </w:t>
      </w:r>
      <w:r w:rsidRPr="00FE71BD">
        <w:rPr>
          <w:rFonts w:ascii="Cambria" w:eastAsia="나눔고딕" w:hAnsi="Cambria" w:cs="Tahoma" w:hint="eastAsia"/>
          <w:sz w:val="24"/>
          <w:szCs w:val="24"/>
        </w:rPr>
        <w:t>연락</w:t>
      </w:r>
    </w:p>
    <w:p w14:paraId="6AC7B9A8" w14:textId="3B7B59AA" w:rsidR="00FE71BD" w:rsidRDefault="00FE71BD" w:rsidP="00FE71BD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FE71BD">
        <w:rPr>
          <w:rFonts w:ascii="Cambria" w:eastAsia="나눔고딕" w:hAnsi="Cambria" w:cs="Tahoma" w:hint="eastAsia"/>
          <w:sz w:val="24"/>
          <w:szCs w:val="24"/>
        </w:rPr>
        <w:t xml:space="preserve">10. </w:t>
      </w:r>
      <w:r w:rsidRPr="00FE71BD">
        <w:rPr>
          <w:rFonts w:ascii="Cambria" w:eastAsia="나눔고딕" w:hAnsi="Cambria" w:cs="Tahoma" w:hint="eastAsia"/>
          <w:sz w:val="24"/>
          <w:szCs w:val="24"/>
        </w:rPr>
        <w:t>문의</w:t>
      </w:r>
      <w:r w:rsidRPr="00FE71BD">
        <w:rPr>
          <w:rFonts w:ascii="Cambria" w:eastAsia="나눔고딕" w:hAnsi="Cambria" w:cs="Tahoma" w:hint="eastAsia"/>
          <w:sz w:val="24"/>
          <w:szCs w:val="24"/>
        </w:rPr>
        <w:t>: bmri@korea.ac.kr / 02-3290-2928</w:t>
      </w:r>
    </w:p>
    <w:p w14:paraId="71EB01DB" w14:textId="77777777" w:rsidR="00FE71BD" w:rsidRDefault="00FE71BD" w:rsidP="00476E23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</w:p>
    <w:p w14:paraId="746F8AB1" w14:textId="77777777" w:rsidR="00FE71BD" w:rsidRPr="00FE71BD" w:rsidRDefault="00FE71BD" w:rsidP="00476E23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</w:p>
    <w:p w14:paraId="2827726B" w14:textId="77777777" w:rsidR="00FE71BD" w:rsidRDefault="00FE71BD" w:rsidP="00476E23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</w:p>
    <w:p w14:paraId="0C5D4C0A" w14:textId="1344806F" w:rsidR="00FE71BD" w:rsidRDefault="00FE71BD" w:rsidP="00FE71BD">
      <w:pPr>
        <w:pStyle w:val="a6"/>
        <w:widowControl w:val="0"/>
        <w:kinsoku w:val="0"/>
        <w:overflowPunct w:val="0"/>
        <w:autoSpaceDE w:val="0"/>
        <w:autoSpaceDN w:val="0"/>
        <w:spacing w:before="0" w:beforeAutospacing="0" w:after="0" w:afterAutospacing="0"/>
        <w:rPr>
          <w:rFonts w:ascii="Cambria" w:eastAsia="나눔고딕" w:hAnsi="Cambria" w:cs="Tahoma"/>
        </w:rPr>
      </w:pPr>
      <w:r w:rsidRPr="00233FCD">
        <w:rPr>
          <w:rFonts w:ascii="Cambria" w:eastAsia="나눔고딕" w:hAnsi="Cambria"/>
          <w:b/>
          <w:bCs/>
          <w:color w:val="990033"/>
        </w:rPr>
        <w:t>202</w:t>
      </w:r>
      <w:r w:rsidR="00C04798">
        <w:rPr>
          <w:rFonts w:ascii="Cambria" w:eastAsia="나눔고딕" w:hAnsi="Cambria" w:hint="eastAsia"/>
          <w:b/>
          <w:bCs/>
          <w:color w:val="990033"/>
        </w:rPr>
        <w:t>5</w:t>
      </w:r>
      <w:r w:rsidRPr="00233FCD">
        <w:rPr>
          <w:rFonts w:ascii="Cambria" w:eastAsia="나눔고딕" w:hAnsi="Cambria"/>
          <w:b/>
          <w:bCs/>
          <w:color w:val="990033"/>
        </w:rPr>
        <w:t>년</w:t>
      </w:r>
      <w:r w:rsidRPr="00233FCD">
        <w:rPr>
          <w:rFonts w:ascii="Cambria" w:eastAsia="나눔고딕" w:hAnsi="Cambria"/>
          <w:b/>
          <w:bCs/>
          <w:color w:val="990033"/>
        </w:rPr>
        <w:t xml:space="preserve"> </w:t>
      </w:r>
      <w:r w:rsidRPr="00233FCD">
        <w:rPr>
          <w:rFonts w:ascii="Cambria" w:eastAsia="나눔고딕" w:hAnsi="Cambria"/>
          <w:b/>
          <w:bCs/>
          <w:i/>
          <w:iCs/>
          <w:color w:val="990033"/>
        </w:rPr>
        <w:t>b</w:t>
      </w:r>
      <w:r w:rsidRPr="00233FCD">
        <w:rPr>
          <w:rFonts w:ascii="Cambria" w:eastAsia="나눔고딕" w:hAnsi="Cambria"/>
          <w:b/>
          <w:bCs/>
          <w:color w:val="990033"/>
        </w:rPr>
        <w:t>MRI Symposium on Motivation</w:t>
      </w:r>
      <w:r w:rsidRPr="00233FCD">
        <w:rPr>
          <w:rFonts w:ascii="Cambria" w:eastAsia="나눔고딕" w:hAnsi="Cambria"/>
        </w:rPr>
        <w:t xml:space="preserve">, </w:t>
      </w:r>
    </w:p>
    <w:p w14:paraId="0CF7F031" w14:textId="52A1E6FE" w:rsidR="009B22CA" w:rsidRPr="00233FCD" w:rsidRDefault="0041245F" w:rsidP="00476E23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233FCD">
        <w:rPr>
          <w:rFonts w:ascii="Cambria" w:eastAsia="나눔고딕" w:hAnsi="Cambria" w:cs="Tahoma"/>
          <w:sz w:val="24"/>
          <w:szCs w:val="24"/>
        </w:rPr>
        <w:t>고려대학교</w:t>
      </w:r>
      <w:r w:rsidRPr="00233FCD">
        <w:rPr>
          <w:rFonts w:ascii="Cambria" w:eastAsia="나눔고딕" w:hAnsi="Cambria" w:cs="Tahoma"/>
          <w:sz w:val="24"/>
          <w:szCs w:val="24"/>
        </w:rPr>
        <w:t xml:space="preserve"> </w:t>
      </w:r>
      <w:r w:rsidR="009B22CA" w:rsidRPr="00233FCD">
        <w:rPr>
          <w:rFonts w:ascii="Cambria" w:eastAsia="나눔고딕" w:hAnsi="Cambria" w:cs="Tahoma"/>
          <w:sz w:val="24"/>
          <w:szCs w:val="24"/>
        </w:rPr>
        <w:t>교육학과</w:t>
      </w:r>
    </w:p>
    <w:p w14:paraId="7CDE7CBD" w14:textId="570AED75" w:rsidR="0041245F" w:rsidRPr="00233FCD" w:rsidRDefault="009B22CA" w:rsidP="00476E23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233FCD">
        <w:rPr>
          <w:rFonts w:ascii="Cambria" w:eastAsia="나눔고딕" w:hAnsi="Cambria" w:cs="Tahoma"/>
          <w:sz w:val="24"/>
          <w:szCs w:val="24"/>
        </w:rPr>
        <w:lastRenderedPageBreak/>
        <w:t>고려대학교</w:t>
      </w:r>
      <w:r w:rsidRPr="00233FCD">
        <w:rPr>
          <w:rFonts w:ascii="Cambria" w:eastAsia="나눔고딕" w:hAnsi="Cambria" w:cs="Tahoma"/>
          <w:sz w:val="24"/>
          <w:szCs w:val="24"/>
        </w:rPr>
        <w:t xml:space="preserve"> </w:t>
      </w:r>
      <w:r w:rsidR="0041245F" w:rsidRPr="00233FCD">
        <w:rPr>
          <w:rFonts w:ascii="Cambria" w:eastAsia="나눔고딕" w:hAnsi="Cambria" w:cs="Tahoma"/>
          <w:sz w:val="24"/>
          <w:szCs w:val="24"/>
        </w:rPr>
        <w:t>두뇌동기연구소</w:t>
      </w:r>
    </w:p>
    <w:p w14:paraId="4276C9F4" w14:textId="780542BE" w:rsidR="0079348B" w:rsidRPr="00233FCD" w:rsidRDefault="00A73930" w:rsidP="00476E23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r w:rsidRPr="00233FCD">
        <w:rPr>
          <w:rFonts w:ascii="Cambria" w:eastAsia="나눔고딕" w:hAnsi="Cambria" w:cs="Tahoma"/>
          <w:sz w:val="24"/>
          <w:szCs w:val="24"/>
        </w:rPr>
        <w:t>The Brain and Motivation Research Institute</w:t>
      </w:r>
    </w:p>
    <w:p w14:paraId="2C37FF2F" w14:textId="56086CC1" w:rsidR="003C789F" w:rsidRPr="00233FCD" w:rsidRDefault="009B22CA" w:rsidP="00960B12">
      <w:pPr>
        <w:widowControl w:val="0"/>
        <w:kinsoku w:val="0"/>
        <w:overflowPunct w:val="0"/>
        <w:autoSpaceDE w:val="0"/>
        <w:autoSpaceDN w:val="0"/>
        <w:spacing w:after="0" w:line="240" w:lineRule="auto"/>
        <w:contextualSpacing/>
        <w:rPr>
          <w:rFonts w:ascii="Cambria" w:eastAsia="나눔고딕" w:hAnsi="Cambria" w:cs="Tahoma"/>
          <w:sz w:val="24"/>
          <w:szCs w:val="24"/>
        </w:rPr>
      </w:pPr>
      <w:hyperlink r:id="rId10" w:history="1">
        <w:r w:rsidRPr="00233FCD">
          <w:rPr>
            <w:rStyle w:val="a8"/>
            <w:rFonts w:ascii="Cambria" w:eastAsia="나눔고딕" w:hAnsi="Cambria" w:cs="Tahoma"/>
            <w:sz w:val="24"/>
            <w:szCs w:val="24"/>
          </w:rPr>
          <w:t>http://bmri.korea.ac.kr</w:t>
        </w:r>
      </w:hyperlink>
    </w:p>
    <w:sectPr w:rsidR="003C789F" w:rsidRPr="00233FCD" w:rsidSect="00FE71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4B4F86" w14:textId="77777777" w:rsidR="00102A68" w:rsidRDefault="00102A68" w:rsidP="00C70BEA">
      <w:pPr>
        <w:spacing w:after="0" w:line="240" w:lineRule="auto"/>
      </w:pPr>
      <w:r>
        <w:separator/>
      </w:r>
    </w:p>
  </w:endnote>
  <w:endnote w:type="continuationSeparator" w:id="0">
    <w:p w14:paraId="3B69624B" w14:textId="77777777" w:rsidR="00102A68" w:rsidRDefault="00102A68" w:rsidP="00C70B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4BDA3A" w14:textId="77777777" w:rsidR="00102A68" w:rsidRDefault="00102A68" w:rsidP="00C70BEA">
      <w:pPr>
        <w:spacing w:after="0" w:line="240" w:lineRule="auto"/>
      </w:pPr>
      <w:r>
        <w:separator/>
      </w:r>
    </w:p>
  </w:footnote>
  <w:footnote w:type="continuationSeparator" w:id="0">
    <w:p w14:paraId="45C4071D" w14:textId="77777777" w:rsidR="00102A68" w:rsidRDefault="00102A68" w:rsidP="00C70B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2B6E74"/>
    <w:multiLevelType w:val="multilevel"/>
    <w:tmpl w:val="30349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E32C0A"/>
    <w:multiLevelType w:val="multilevel"/>
    <w:tmpl w:val="4BF69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23891596">
    <w:abstractNumId w:val="0"/>
  </w:num>
  <w:num w:numId="2" w16cid:durableId="16772651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wtrSwMLY0MzQ2sTBW0lEKTi0uzszPAymwqAUAJjZ+pSwAAAA="/>
  </w:docVars>
  <w:rsids>
    <w:rsidRoot w:val="0079348B"/>
    <w:rsid w:val="00001341"/>
    <w:rsid w:val="000139B7"/>
    <w:rsid w:val="000155A1"/>
    <w:rsid w:val="00036FB8"/>
    <w:rsid w:val="00064092"/>
    <w:rsid w:val="000947B4"/>
    <w:rsid w:val="000C0C4F"/>
    <w:rsid w:val="000E27A3"/>
    <w:rsid w:val="000F04D4"/>
    <w:rsid w:val="00102A68"/>
    <w:rsid w:val="0011709C"/>
    <w:rsid w:val="001256A7"/>
    <w:rsid w:val="00164E93"/>
    <w:rsid w:val="00191D55"/>
    <w:rsid w:val="001C126A"/>
    <w:rsid w:val="001C4324"/>
    <w:rsid w:val="001C5D12"/>
    <w:rsid w:val="001D0678"/>
    <w:rsid w:val="001D0F7E"/>
    <w:rsid w:val="001D58CF"/>
    <w:rsid w:val="001E7AA5"/>
    <w:rsid w:val="001E7ED5"/>
    <w:rsid w:val="001F4CDF"/>
    <w:rsid w:val="00200770"/>
    <w:rsid w:val="0020303F"/>
    <w:rsid w:val="00207D40"/>
    <w:rsid w:val="00233FCD"/>
    <w:rsid w:val="00260C95"/>
    <w:rsid w:val="002668C0"/>
    <w:rsid w:val="00284949"/>
    <w:rsid w:val="002A3530"/>
    <w:rsid w:val="002F4E46"/>
    <w:rsid w:val="003123C9"/>
    <w:rsid w:val="00331C42"/>
    <w:rsid w:val="0034056D"/>
    <w:rsid w:val="00354CBB"/>
    <w:rsid w:val="00354EF6"/>
    <w:rsid w:val="003C789F"/>
    <w:rsid w:val="003E21D0"/>
    <w:rsid w:val="003E3508"/>
    <w:rsid w:val="004053EF"/>
    <w:rsid w:val="0041245F"/>
    <w:rsid w:val="00417608"/>
    <w:rsid w:val="0044726E"/>
    <w:rsid w:val="00452EBE"/>
    <w:rsid w:val="00453011"/>
    <w:rsid w:val="00461ACD"/>
    <w:rsid w:val="004626BA"/>
    <w:rsid w:val="00462B44"/>
    <w:rsid w:val="00476E23"/>
    <w:rsid w:val="00490D09"/>
    <w:rsid w:val="004953E5"/>
    <w:rsid w:val="004A2B68"/>
    <w:rsid w:val="004A2F45"/>
    <w:rsid w:val="004A33FD"/>
    <w:rsid w:val="004B5F59"/>
    <w:rsid w:val="004D1E16"/>
    <w:rsid w:val="004D5552"/>
    <w:rsid w:val="004F242C"/>
    <w:rsid w:val="004F5C9B"/>
    <w:rsid w:val="005116C8"/>
    <w:rsid w:val="0054268F"/>
    <w:rsid w:val="005661E2"/>
    <w:rsid w:val="005724BE"/>
    <w:rsid w:val="00585FC6"/>
    <w:rsid w:val="0060266C"/>
    <w:rsid w:val="00605904"/>
    <w:rsid w:val="00620F90"/>
    <w:rsid w:val="00641045"/>
    <w:rsid w:val="0069436D"/>
    <w:rsid w:val="006979DB"/>
    <w:rsid w:val="006A0F1F"/>
    <w:rsid w:val="006A4B1C"/>
    <w:rsid w:val="006A55BC"/>
    <w:rsid w:val="006D6B28"/>
    <w:rsid w:val="006E6E85"/>
    <w:rsid w:val="006F1686"/>
    <w:rsid w:val="006F4F73"/>
    <w:rsid w:val="006F6B19"/>
    <w:rsid w:val="007078A7"/>
    <w:rsid w:val="00716C44"/>
    <w:rsid w:val="007469F7"/>
    <w:rsid w:val="00763D98"/>
    <w:rsid w:val="00767D6D"/>
    <w:rsid w:val="007701B3"/>
    <w:rsid w:val="00771179"/>
    <w:rsid w:val="007774BA"/>
    <w:rsid w:val="0079348B"/>
    <w:rsid w:val="00793A6C"/>
    <w:rsid w:val="0079550D"/>
    <w:rsid w:val="007B248A"/>
    <w:rsid w:val="00802332"/>
    <w:rsid w:val="00807265"/>
    <w:rsid w:val="00812188"/>
    <w:rsid w:val="00822F56"/>
    <w:rsid w:val="0083133A"/>
    <w:rsid w:val="00847598"/>
    <w:rsid w:val="008B077B"/>
    <w:rsid w:val="008B0E17"/>
    <w:rsid w:val="008C645C"/>
    <w:rsid w:val="008D4929"/>
    <w:rsid w:val="008D5935"/>
    <w:rsid w:val="008F0D8D"/>
    <w:rsid w:val="00904640"/>
    <w:rsid w:val="009553A7"/>
    <w:rsid w:val="00960B12"/>
    <w:rsid w:val="00960BAD"/>
    <w:rsid w:val="0096299F"/>
    <w:rsid w:val="0096671C"/>
    <w:rsid w:val="009879D9"/>
    <w:rsid w:val="009950D2"/>
    <w:rsid w:val="00995CFD"/>
    <w:rsid w:val="009979B8"/>
    <w:rsid w:val="009A0FA5"/>
    <w:rsid w:val="009B22CA"/>
    <w:rsid w:val="009C1E78"/>
    <w:rsid w:val="009C1FB0"/>
    <w:rsid w:val="009C3880"/>
    <w:rsid w:val="00A04CF9"/>
    <w:rsid w:val="00A10B9F"/>
    <w:rsid w:val="00A31983"/>
    <w:rsid w:val="00A65865"/>
    <w:rsid w:val="00A710BB"/>
    <w:rsid w:val="00A73930"/>
    <w:rsid w:val="00A759B2"/>
    <w:rsid w:val="00A77401"/>
    <w:rsid w:val="00A8491B"/>
    <w:rsid w:val="00AA4665"/>
    <w:rsid w:val="00AC05D3"/>
    <w:rsid w:val="00B212FD"/>
    <w:rsid w:val="00B223B8"/>
    <w:rsid w:val="00B32A56"/>
    <w:rsid w:val="00B37636"/>
    <w:rsid w:val="00B6056A"/>
    <w:rsid w:val="00B63E15"/>
    <w:rsid w:val="00B6744A"/>
    <w:rsid w:val="00B77F1A"/>
    <w:rsid w:val="00B87B09"/>
    <w:rsid w:val="00BD2BBA"/>
    <w:rsid w:val="00BE00D1"/>
    <w:rsid w:val="00BE2119"/>
    <w:rsid w:val="00BE600D"/>
    <w:rsid w:val="00BF62B5"/>
    <w:rsid w:val="00C04798"/>
    <w:rsid w:val="00C151E2"/>
    <w:rsid w:val="00C164FE"/>
    <w:rsid w:val="00C42020"/>
    <w:rsid w:val="00C66371"/>
    <w:rsid w:val="00C70BEA"/>
    <w:rsid w:val="00C8242C"/>
    <w:rsid w:val="00C826C4"/>
    <w:rsid w:val="00C84E7A"/>
    <w:rsid w:val="00CA097F"/>
    <w:rsid w:val="00CB2EB1"/>
    <w:rsid w:val="00CB532C"/>
    <w:rsid w:val="00CE3314"/>
    <w:rsid w:val="00D01331"/>
    <w:rsid w:val="00D0791A"/>
    <w:rsid w:val="00D3232A"/>
    <w:rsid w:val="00D565AC"/>
    <w:rsid w:val="00D92BE5"/>
    <w:rsid w:val="00DA1FB9"/>
    <w:rsid w:val="00DD6E81"/>
    <w:rsid w:val="00DF5829"/>
    <w:rsid w:val="00E23F2D"/>
    <w:rsid w:val="00E33490"/>
    <w:rsid w:val="00E60D63"/>
    <w:rsid w:val="00E62AC0"/>
    <w:rsid w:val="00E744DC"/>
    <w:rsid w:val="00E80B36"/>
    <w:rsid w:val="00E86287"/>
    <w:rsid w:val="00E962E7"/>
    <w:rsid w:val="00EC0716"/>
    <w:rsid w:val="00EE6026"/>
    <w:rsid w:val="00EF2E63"/>
    <w:rsid w:val="00F02003"/>
    <w:rsid w:val="00F202E9"/>
    <w:rsid w:val="00F21C7D"/>
    <w:rsid w:val="00F25EAE"/>
    <w:rsid w:val="00F355B7"/>
    <w:rsid w:val="00F55915"/>
    <w:rsid w:val="00F66724"/>
    <w:rsid w:val="00F74A4F"/>
    <w:rsid w:val="00F824DC"/>
    <w:rsid w:val="00F83E6A"/>
    <w:rsid w:val="00FE7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1B45AB"/>
  <w15:docId w15:val="{FB0753D0-AD9C-4E0B-837D-7EFECE6F9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5">
    <w:name w:val="heading 5"/>
    <w:basedOn w:val="a"/>
    <w:link w:val="5Char"/>
    <w:uiPriority w:val="9"/>
    <w:qFormat/>
    <w:rsid w:val="001E7AA5"/>
    <w:pPr>
      <w:spacing w:before="100" w:beforeAutospacing="1" w:after="100" w:afterAutospacing="1" w:line="240" w:lineRule="auto"/>
      <w:outlineLvl w:val="4"/>
    </w:pPr>
    <w:rPr>
      <w:rFonts w:ascii="굴림" w:eastAsia="굴림" w:hAnsi="굴림" w:cs="굴림"/>
      <w:b/>
      <w:bCs/>
      <w:sz w:val="20"/>
      <w:szCs w:val="20"/>
    </w:rPr>
  </w:style>
  <w:style w:type="paragraph" w:styleId="6">
    <w:name w:val="heading 6"/>
    <w:basedOn w:val="a"/>
    <w:link w:val="6Char"/>
    <w:uiPriority w:val="9"/>
    <w:qFormat/>
    <w:rsid w:val="001E7AA5"/>
    <w:pPr>
      <w:spacing w:before="100" w:beforeAutospacing="1" w:after="100" w:afterAutospacing="1" w:line="240" w:lineRule="auto"/>
      <w:outlineLvl w:val="5"/>
    </w:pPr>
    <w:rPr>
      <w:rFonts w:ascii="굴림" w:eastAsia="굴림" w:hAnsi="굴림" w:cs="굴림"/>
      <w:b/>
      <w:bCs/>
      <w:sz w:val="15"/>
      <w:szCs w:val="15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70BE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70BEA"/>
  </w:style>
  <w:style w:type="paragraph" w:styleId="a4">
    <w:name w:val="footer"/>
    <w:basedOn w:val="a"/>
    <w:link w:val="Char0"/>
    <w:uiPriority w:val="99"/>
    <w:unhideWhenUsed/>
    <w:rsid w:val="00C70BE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70BEA"/>
  </w:style>
  <w:style w:type="paragraph" w:styleId="a5">
    <w:name w:val="Revision"/>
    <w:hidden/>
    <w:uiPriority w:val="99"/>
    <w:semiHidden/>
    <w:rsid w:val="00D565AC"/>
    <w:pPr>
      <w:spacing w:after="0" w:line="240" w:lineRule="auto"/>
    </w:pPr>
  </w:style>
  <w:style w:type="character" w:customStyle="1" w:styleId="gmaildefault">
    <w:name w:val="gmail_default"/>
    <w:basedOn w:val="a0"/>
    <w:rsid w:val="00802332"/>
  </w:style>
  <w:style w:type="character" w:customStyle="1" w:styleId="5Char">
    <w:name w:val="제목 5 Char"/>
    <w:basedOn w:val="a0"/>
    <w:link w:val="5"/>
    <w:uiPriority w:val="9"/>
    <w:rsid w:val="001E7AA5"/>
    <w:rPr>
      <w:rFonts w:ascii="굴림" w:eastAsia="굴림" w:hAnsi="굴림" w:cs="굴림"/>
      <w:b/>
      <w:bCs/>
      <w:sz w:val="20"/>
      <w:szCs w:val="20"/>
    </w:rPr>
  </w:style>
  <w:style w:type="character" w:customStyle="1" w:styleId="6Char">
    <w:name w:val="제목 6 Char"/>
    <w:basedOn w:val="a0"/>
    <w:link w:val="6"/>
    <w:uiPriority w:val="9"/>
    <w:rsid w:val="001E7AA5"/>
    <w:rPr>
      <w:rFonts w:ascii="굴림" w:eastAsia="굴림" w:hAnsi="굴림" w:cs="굴림"/>
      <w:b/>
      <w:bCs/>
      <w:sz w:val="15"/>
      <w:szCs w:val="15"/>
    </w:rPr>
  </w:style>
  <w:style w:type="paragraph" w:styleId="a6">
    <w:name w:val="Normal (Web)"/>
    <w:basedOn w:val="a"/>
    <w:uiPriority w:val="99"/>
    <w:unhideWhenUsed/>
    <w:rsid w:val="001E7AA5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character" w:styleId="a7">
    <w:name w:val="Strong"/>
    <w:basedOn w:val="a0"/>
    <w:uiPriority w:val="22"/>
    <w:qFormat/>
    <w:rsid w:val="001E7AA5"/>
    <w:rPr>
      <w:b/>
      <w:bCs/>
    </w:rPr>
  </w:style>
  <w:style w:type="character" w:customStyle="1" w:styleId="overflow-hidden">
    <w:name w:val="overflow-hidden"/>
    <w:basedOn w:val="a0"/>
    <w:rsid w:val="001E7AA5"/>
  </w:style>
  <w:style w:type="character" w:styleId="a8">
    <w:name w:val="Hyperlink"/>
    <w:basedOn w:val="a0"/>
    <w:uiPriority w:val="99"/>
    <w:unhideWhenUsed/>
    <w:rsid w:val="00A04CF9"/>
    <w:rPr>
      <w:color w:val="0000FF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A04CF9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BE600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22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70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4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03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58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377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46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229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277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5833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95064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14145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5856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5672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103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917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60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30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76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821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6843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5788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1001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5017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92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53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0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555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971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8176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91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99424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80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633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615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041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5824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665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bmri.korea.ac.k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8a1af97-1c81-4e79-b006-7181fd512f90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0A5995A96A694CBC2CE8B511DBF645" ma:contentTypeVersion="12" ma:contentTypeDescription="Create a new document." ma:contentTypeScope="" ma:versionID="0acd6625c1e5321bc8cbeecd6d56ee71">
  <xsd:schema xmlns:xsd="http://www.w3.org/2001/XMLSchema" xmlns:xs="http://www.w3.org/2001/XMLSchema" xmlns:p="http://schemas.microsoft.com/office/2006/metadata/properties" xmlns:ns2="3fb843e7-38f0-4535-934a-9da3613ebae0" xmlns:ns3="e8a1af97-1c81-4e79-b006-7181fd512f90" targetNamespace="http://schemas.microsoft.com/office/2006/metadata/properties" ma:root="true" ma:fieldsID="83680a1f7dda1f8aec5245a521fd18e7" ns2:_="" ns3:_="">
    <xsd:import namespace="3fb843e7-38f0-4535-934a-9da3613ebae0"/>
    <xsd:import namespace="e8a1af97-1c81-4e79-b006-7181fd512f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b843e7-38f0-4535-934a-9da3613eba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1af97-1c81-4e79-b006-7181fd512f9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86885B-3126-491F-9357-A0C30C051AF4}">
  <ds:schemaRefs>
    <ds:schemaRef ds:uri="http://schemas.microsoft.com/office/2006/metadata/properties"/>
    <ds:schemaRef ds:uri="http://schemas.microsoft.com/office/infopath/2007/PartnerControls"/>
    <ds:schemaRef ds:uri="e8a1af97-1c81-4e79-b006-7181fd512f90"/>
  </ds:schemaRefs>
</ds:datastoreItem>
</file>

<file path=customXml/itemProps2.xml><?xml version="1.0" encoding="utf-8"?>
<ds:datastoreItem xmlns:ds="http://schemas.openxmlformats.org/officeDocument/2006/customXml" ds:itemID="{74D70106-D6AD-4BB4-9E3B-8E4C12CAC5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D65563-A437-4A66-81F6-8A000841FF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b843e7-38f0-4535-934a-9da3613ebae0"/>
    <ds:schemaRef ds:uri="e8a1af97-1c81-4e79-b006-7181fd512f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174</Words>
  <Characters>994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f. Reeve</dc:creator>
  <cp:lastModifiedBy>강민지</cp:lastModifiedBy>
  <cp:revision>38</cp:revision>
  <dcterms:created xsi:type="dcterms:W3CDTF">2024-09-14T02:23:00Z</dcterms:created>
  <dcterms:modified xsi:type="dcterms:W3CDTF">2025-10-28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0A5995A96A694CBC2CE8B511DBF645</vt:lpwstr>
  </property>
  <property fmtid="{D5CDD505-2E9C-101B-9397-08002B2CF9AE}" pid="3" name="Order">
    <vt:r8>62254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6a0753327f7764680b1418263d0bedb2002594b4e1bd830db300fa4b71be52e9</vt:lpwstr>
  </property>
</Properties>
</file>